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r w:rsidR="002837C7">
        <w:t>бекенд</w:t>
      </w:r>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648D92B3"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w:t>
      </w:r>
      <w:r w:rsidR="00354D83">
        <w:rPr>
          <w:rStyle w:val="Heading3Char"/>
          <w:b/>
          <w:bCs/>
          <w:lang w:val="bg-BG"/>
        </w:rPr>
        <w:t>свързани със</w:t>
      </w:r>
      <w:r w:rsidR="007F66AD" w:rsidRPr="00084B24">
        <w:rPr>
          <w:rStyle w:val="Heading3Char"/>
          <w:b/>
          <w:bCs/>
          <w:lang w:val="bg-BG"/>
        </w:rPr>
        <w:t xml:space="preserve">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r w:rsidR="00130D81" w:rsidRPr="00DB5DD7">
        <w:rPr>
          <w:lang w:val="en-US"/>
        </w:rPr>
        <w:t>нформация</w:t>
      </w:r>
      <w:r w:rsidR="009747EB">
        <w:t>,</w:t>
      </w:r>
      <w:r w:rsidR="00130D81" w:rsidRPr="00DB5DD7">
        <w:rPr>
          <w:lang w:val="en-US"/>
        </w:rPr>
        <w:t xml:space="preserve"> на смартфона</w:t>
      </w:r>
      <w:r w:rsidR="009747EB">
        <w:t>,</w:t>
      </w:r>
      <w:r w:rsidR="00130D81" w:rsidRPr="00DB5DD7">
        <w:rPr>
          <w:lang w:val="en-US"/>
        </w:rPr>
        <w:t xml:space="preserve"> </w:t>
      </w:r>
      <w:r w:rsidR="00130D81">
        <w:t xml:space="preserve">трябва </w:t>
      </w:r>
      <w:r w:rsidR="00130D81" w:rsidRPr="00DB5DD7">
        <w:rPr>
          <w:lang w:val="en-US"/>
        </w:rPr>
        <w:t>винаги</w:t>
      </w:r>
      <w:r w:rsidR="00130D81">
        <w:t xml:space="preserve"> да е</w:t>
      </w:r>
      <w:r w:rsidR="00130D81" w:rsidRPr="00DB5DD7">
        <w:rPr>
          <w:lang w:val="en-US"/>
        </w:rPr>
        <w:t xml:space="preserve"> актуална, тъй като</w:t>
      </w:r>
      <w:r w:rsidR="00130D81">
        <w:t xml:space="preserve"> </w:t>
      </w:r>
      <w:r w:rsidR="00130D81" w:rsidRPr="00DB5DD7">
        <w:rPr>
          <w:lang w:val="en-US"/>
        </w:rPr>
        <w:t>текущото</w:t>
      </w:r>
      <w:r w:rsidR="00130D81">
        <w:t xml:space="preserve"> </w:t>
      </w:r>
      <w:r w:rsidR="00130D81" w:rsidRPr="00DB5DD7">
        <w:rPr>
          <w:lang w:val="en-US"/>
        </w:rPr>
        <w:t>състояние</w:t>
      </w:r>
      <w:r w:rsidR="00130D81">
        <w:t xml:space="preserve"> на поръчка и</w:t>
      </w:r>
      <w:r w:rsidR="00130D81" w:rsidRPr="00DB5DD7">
        <w:rPr>
          <w:lang w:val="en-US"/>
        </w:rPr>
        <w:t xml:space="preserve"> местоположение</w:t>
      </w:r>
      <w:r w:rsidR="00130D81">
        <w:t xml:space="preserve"> на доставките</w:t>
      </w:r>
      <w:r w:rsidR="00130D81" w:rsidRPr="00DB5DD7">
        <w:rPr>
          <w:lang w:val="en-US"/>
        </w:rPr>
        <w:t xml:space="preserve"> се проследява на живо.</w:t>
      </w:r>
      <w:r w:rsidR="009747EB">
        <w:t xml:space="preserve"> Други </w:t>
      </w:r>
      <w:r w:rsidR="00130D81" w:rsidRPr="00DB5DD7">
        <w:rPr>
          <w:lang w:val="en-US"/>
        </w:rPr>
        <w:t>възможност</w:t>
      </w:r>
      <w:r w:rsidR="009747EB">
        <w:t>и</w:t>
      </w:r>
      <w:r w:rsidR="00130D81" w:rsidRPr="00DB5DD7">
        <w:rPr>
          <w:lang w:val="en-US"/>
        </w:rPr>
        <w:t xml:space="preserve"> </w:t>
      </w:r>
      <w:r w:rsidR="009747EB">
        <w:t>са</w:t>
      </w:r>
      <w:r w:rsidR="00130D81" w:rsidRPr="00DB5DD7">
        <w:rPr>
          <w:lang w:val="en-US"/>
        </w:rPr>
        <w:t xml:space="preserve"> преглед на история</w:t>
      </w:r>
      <w:r w:rsidR="009747EB">
        <w:t>, създаване на нова, промяна</w:t>
      </w:r>
      <w:r w:rsidR="00FA1961">
        <w:t xml:space="preserve"> или отказване</w:t>
      </w:r>
      <w:r w:rsidR="009747EB">
        <w:t xml:space="preserve"> на </w:t>
      </w:r>
      <w:r w:rsidR="00FB5D5A">
        <w:rPr>
          <w:b/>
          <w:bCs/>
        </w:rPr>
        <w:t xml:space="preserve">не </w:t>
      </w:r>
      <w:r w:rsidR="00FB5D5A">
        <w:rPr>
          <w:b/>
          <w:bCs/>
        </w:rPr>
        <w:lastRenderedPageBreak/>
        <w:t>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може да се разпостранява</w:t>
      </w:r>
      <w:r w:rsidR="006A5D89" w:rsidRPr="00DB5DD7">
        <w:rPr>
          <w:lang w:val="en-US"/>
        </w:rPr>
        <w:t xml:space="preserve"> безплатно чрез Google Play Store и Apple App Store.</w:t>
      </w:r>
    </w:p>
    <w:p w14:paraId="46C1D210" w14:textId="517BEB9F"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51CB2325"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 xml:space="preserve">те, </w:t>
      </w:r>
      <w:r w:rsidR="00D66979">
        <w:t xml:space="preserve">е </w:t>
      </w:r>
      <w:r>
        <w:t>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3" w:name="_Toc112392433"/>
      <w:r>
        <w:lastRenderedPageBreak/>
        <w:t xml:space="preserve">2.1.2. </w:t>
      </w:r>
      <w:r>
        <w:rPr>
          <w:lang w:val="bg-BG"/>
        </w:rPr>
        <w:t xml:space="preserve">Функционални и нефункционални изисквания към </w:t>
      </w:r>
      <w:r w:rsidR="004D755D">
        <w:rPr>
          <w:lang w:val="bg-BG"/>
        </w:rPr>
        <w:t xml:space="preserve">бекенд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Регистриране на акаунт</w:t>
      </w:r>
      <w:r>
        <w:rPr>
          <w:szCs w:val="28"/>
        </w:rPr>
        <w:t>;</w:t>
      </w:r>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Вписване на потребител</w:t>
      </w:r>
      <w:r>
        <w:rPr>
          <w:szCs w:val="28"/>
        </w:rPr>
        <w:t>;</w:t>
      </w:r>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Отписване на потребител</w:t>
      </w:r>
      <w:r>
        <w:rPr>
          <w:szCs w:val="28"/>
        </w:rPr>
        <w:t>;</w:t>
      </w:r>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Преглеждане на текущите поръчки</w:t>
      </w:r>
      <w:r>
        <w:rPr>
          <w:szCs w:val="28"/>
        </w:rPr>
        <w:t>;</w:t>
      </w:r>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поръчка и доставки</w:t>
      </w:r>
      <w:r w:rsidRPr="00E07FCB">
        <w:rPr>
          <w:rStyle w:val="disbodyChar"/>
        </w:rPr>
        <w:t>;</w:t>
      </w:r>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r w:rsidR="005637A3" w:rsidRPr="004F6CA2">
        <w:rPr>
          <w:rStyle w:val="disbodyChar"/>
        </w:rPr>
        <w:t>дата</w:t>
      </w:r>
      <w:r>
        <w:rPr>
          <w:szCs w:val="28"/>
        </w:rPr>
        <w:t>;</w:t>
      </w:r>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нова поръчка</w:t>
      </w:r>
      <w:r>
        <w:rPr>
          <w:szCs w:val="28"/>
        </w:rPr>
        <w:t>;</w:t>
      </w:r>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съществуваща поръчка</w:t>
      </w:r>
      <w:r w:rsidRPr="00E07FCB">
        <w:rPr>
          <w:rStyle w:val="disbodyChar"/>
        </w:rPr>
        <w:t>;</w:t>
      </w:r>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Регистриране на нова доставка към поръчка</w:t>
      </w:r>
      <w:r>
        <w:rPr>
          <w:szCs w:val="28"/>
        </w:rPr>
        <w:t>;</w:t>
      </w:r>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r w:rsidR="00375533">
        <w:rPr>
          <w:rStyle w:val="disbodyChar"/>
        </w:rPr>
        <w:t>доставка</w:t>
      </w:r>
      <w:r>
        <w:rPr>
          <w:szCs w:val="28"/>
        </w:rPr>
        <w:t>;</w:t>
      </w:r>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4F854CD4" w:rsidR="00276404" w:rsidRDefault="00105AD7" w:rsidP="00041CA6">
      <w:pPr>
        <w:tabs>
          <w:tab w:val="left" w:pos="993"/>
        </w:tabs>
        <w:rPr>
          <w:rStyle w:val="disbodyChar"/>
        </w:rPr>
      </w:pPr>
      <w:r>
        <w:rPr>
          <w:rStyle w:val="disbodyChar"/>
        </w:rPr>
        <w:t>Следващите точки отбел</w:t>
      </w:r>
      <w:r w:rsidR="005C792B">
        <w:rPr>
          <w:rStyle w:val="disbodyChar"/>
        </w:rPr>
        <w:t>язв</w:t>
      </w:r>
      <w:r>
        <w:rPr>
          <w:rStyle w:val="disbodyChar"/>
        </w:rPr>
        <w:t>а</w:t>
      </w:r>
      <w:r w:rsidR="009C768E">
        <w:rPr>
          <w:rStyle w:val="disbodyChar"/>
        </w:rPr>
        <w:t>т</w:t>
      </w:r>
      <w:r>
        <w:rPr>
          <w:rStyle w:val="disbodyChar"/>
        </w:rPr>
        <w:t xml:space="preserve">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работа</w:t>
      </w:r>
      <w:r w:rsidR="00426555">
        <w:rPr>
          <w:rStyle w:val="disbodyChar"/>
        </w:rPr>
        <w:t>;</w:t>
      </w:r>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sidR="00846D76">
        <w:rPr>
          <w:rStyle w:val="disbodyChar"/>
        </w:rPr>
        <w:t>;</w:t>
      </w:r>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sidR="000F0F2D">
        <w:rPr>
          <w:rStyle w:val="disbodyChar"/>
        </w:rPr>
        <w:t>;</w:t>
      </w:r>
      <w:bookmarkEnd w:id="4"/>
    </w:p>
    <w:p w14:paraId="26685FC2" w14:textId="44250F52" w:rsidR="002F669E" w:rsidRPr="008D3176" w:rsidRDefault="002F669E" w:rsidP="006B2DBF">
      <w:pPr>
        <w:tabs>
          <w:tab w:val="left" w:pos="993"/>
        </w:tabs>
        <w:rPr>
          <w:rStyle w:val="disbodyChar"/>
        </w:rPr>
      </w:pPr>
      <w:r>
        <w:rPr>
          <w:rStyle w:val="disbodyChar"/>
          <w:lang w:val="en-US"/>
        </w:rPr>
        <w:t xml:space="preserve">TODO: </w:t>
      </w:r>
      <w:r w:rsidR="008D3176" w:rsidRPr="008D3176">
        <w:rPr>
          <w:rStyle w:val="disbodyChar"/>
          <w:lang w:val="en-US"/>
        </w:rPr>
        <w:t xml:space="preserve">ИЗИСКВАНИЯ ЗА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43EFA0A2" w14:textId="79A3767F" w:rsidR="00E36D9A" w:rsidRDefault="00EA5F78" w:rsidP="002E36E2">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Unified Modeling Language)</w:t>
      </w:r>
      <w:r w:rsidR="006F0665">
        <w:rPr>
          <w:lang w:val="en-US"/>
        </w:rPr>
        <w:t>.</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r w:rsidRPr="009D7A73">
        <w:t>Диаграм</w:t>
      </w:r>
      <w:r w:rsidR="00DB515F">
        <w:rPr>
          <w:lang w:val="bg-BG"/>
        </w:rPr>
        <w:t>и</w:t>
      </w:r>
      <w:r w:rsidRPr="009D7A73">
        <w:t xml:space="preserve"> </w:t>
      </w:r>
      <w:r w:rsidR="005D58A9">
        <w:rPr>
          <w:lang w:val="bg-BG"/>
        </w:rPr>
        <w:t>з</w:t>
      </w:r>
      <w:r w:rsidRPr="009D7A73">
        <w:t xml:space="preserve">а </w:t>
      </w:r>
      <w:r w:rsidR="00795D02" w:rsidRPr="00795D02">
        <w:t>активност</w:t>
      </w:r>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r w:rsidR="00CE298C" w:rsidRPr="00795D02">
        <w:t>активност</w:t>
      </w:r>
      <w:r w:rsidR="00CE298C">
        <w:t xml:space="preserve">а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r>
        <w:t>Диаграма на последователностите UML</w:t>
      </w:r>
    </w:p>
    <w:p w14:paraId="2D7D5320" w14:textId="1B05EACF" w:rsidR="001D2A2D" w:rsidRDefault="001D2A2D" w:rsidP="001D2A2D">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sidR="00FE767A">
        <w:rPr>
          <w:lang w:val="bg-BG"/>
        </w:rPr>
        <w:t>, като в</w:t>
      </w:r>
      <w:r>
        <w:rPr>
          <w:lang w:val="bg-BG"/>
        </w:rPr>
        <w:t xml:space="preserve">изуализират </w:t>
      </w:r>
      <w:r w:rsidRPr="001744FA">
        <w:t>времевата линия</w:t>
      </w:r>
      <w:r>
        <w:rPr>
          <w:lang w:val="bg-BG"/>
        </w:rPr>
        <w:t xml:space="preserve"> и</w:t>
      </w:r>
      <w:r w:rsidRPr="001744FA">
        <w:t xml:space="preserve"> редът, в който се извършват операциите.</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r w:rsidRPr="00F31975">
        <w:t>https://blog.openreplay.com/jwt-authentication-best-practices</w:t>
      </w: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r w:rsidR="009C1E6A" w:rsidRPr="009D7A73">
        <w:t>Структурни диаграми</w:t>
      </w:r>
      <w:bookmarkEnd w:id="6"/>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5"/>
      <w:footerReference w:type="default" r:id="rId1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D1886" w14:textId="77777777" w:rsidR="003C44F3" w:rsidRDefault="003C44F3" w:rsidP="00DA5C8B">
      <w:pPr>
        <w:spacing w:line="240" w:lineRule="auto"/>
      </w:pPr>
      <w:r>
        <w:separator/>
      </w:r>
    </w:p>
  </w:endnote>
  <w:endnote w:type="continuationSeparator" w:id="0">
    <w:p w14:paraId="2067E367" w14:textId="77777777" w:rsidR="003C44F3" w:rsidRDefault="003C44F3"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DFABF" w14:textId="77777777" w:rsidR="003C44F3" w:rsidRDefault="003C44F3" w:rsidP="005719C1">
      <w:pPr>
        <w:spacing w:line="240" w:lineRule="auto"/>
        <w:ind w:firstLine="0"/>
      </w:pPr>
      <w:r>
        <w:separator/>
      </w:r>
    </w:p>
  </w:footnote>
  <w:footnote w:type="continuationSeparator" w:id="0">
    <w:p w14:paraId="00DC9322" w14:textId="77777777" w:rsidR="003C44F3" w:rsidRDefault="003C44F3" w:rsidP="005719C1">
      <w:pPr>
        <w:spacing w:line="240" w:lineRule="auto"/>
        <w:ind w:firstLine="0"/>
      </w:pPr>
      <w:r>
        <w:continuationSeparator/>
      </w:r>
    </w:p>
  </w:footnote>
  <w:footnote w:type="continuationNotice" w:id="1">
    <w:p w14:paraId="469E784D" w14:textId="77777777" w:rsidR="003C44F3" w:rsidRDefault="003C44F3"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7B0"/>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2EB5"/>
    <w:rsid w:val="001C3DBC"/>
    <w:rsid w:val="001C416E"/>
    <w:rsid w:val="001C4FA0"/>
    <w:rsid w:val="001C54F0"/>
    <w:rsid w:val="001C57FD"/>
    <w:rsid w:val="001C7D17"/>
    <w:rsid w:val="001D04D8"/>
    <w:rsid w:val="001D1CF1"/>
    <w:rsid w:val="001D2A2D"/>
    <w:rsid w:val="001D35DE"/>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3B7"/>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44F3"/>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1730"/>
    <w:rsid w:val="005A23A2"/>
    <w:rsid w:val="005A2E40"/>
    <w:rsid w:val="005A3DF1"/>
    <w:rsid w:val="005A43FF"/>
    <w:rsid w:val="005B0573"/>
    <w:rsid w:val="005B06A1"/>
    <w:rsid w:val="005B0FD1"/>
    <w:rsid w:val="005B1227"/>
    <w:rsid w:val="005B21E9"/>
    <w:rsid w:val="005B47D4"/>
    <w:rsid w:val="005B4863"/>
    <w:rsid w:val="005B49E6"/>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0584"/>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665"/>
    <w:rsid w:val="006F0C42"/>
    <w:rsid w:val="006F10F9"/>
    <w:rsid w:val="006F13C2"/>
    <w:rsid w:val="006F1847"/>
    <w:rsid w:val="006F18D8"/>
    <w:rsid w:val="006F245F"/>
    <w:rsid w:val="006F33C4"/>
    <w:rsid w:val="006F3566"/>
    <w:rsid w:val="006F3E2D"/>
    <w:rsid w:val="00700E2D"/>
    <w:rsid w:val="00701EAD"/>
    <w:rsid w:val="0070694B"/>
    <w:rsid w:val="00707A91"/>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B3"/>
    <w:rsid w:val="00931A27"/>
    <w:rsid w:val="00933C20"/>
    <w:rsid w:val="00933FDA"/>
    <w:rsid w:val="0093449A"/>
    <w:rsid w:val="00937A3B"/>
    <w:rsid w:val="00940605"/>
    <w:rsid w:val="00940ABB"/>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5393"/>
    <w:rsid w:val="009B57BF"/>
    <w:rsid w:val="009B6273"/>
    <w:rsid w:val="009B6313"/>
    <w:rsid w:val="009B752E"/>
    <w:rsid w:val="009C0130"/>
    <w:rsid w:val="009C026E"/>
    <w:rsid w:val="009C1E6A"/>
    <w:rsid w:val="009C309F"/>
    <w:rsid w:val="009C4485"/>
    <w:rsid w:val="009C45B8"/>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084"/>
    <w:rsid w:val="009F47A9"/>
    <w:rsid w:val="009F6373"/>
    <w:rsid w:val="00A00A95"/>
    <w:rsid w:val="00A01A93"/>
    <w:rsid w:val="00A03E2E"/>
    <w:rsid w:val="00A05001"/>
    <w:rsid w:val="00A06C67"/>
    <w:rsid w:val="00A105CD"/>
    <w:rsid w:val="00A12529"/>
    <w:rsid w:val="00A12C4D"/>
    <w:rsid w:val="00A14464"/>
    <w:rsid w:val="00A14993"/>
    <w:rsid w:val="00A17CBC"/>
    <w:rsid w:val="00A22F4D"/>
    <w:rsid w:val="00A23088"/>
    <w:rsid w:val="00A230CF"/>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481C"/>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2363"/>
    <w:rsid w:val="00AE408D"/>
    <w:rsid w:val="00AF0C6A"/>
    <w:rsid w:val="00AF128B"/>
    <w:rsid w:val="00AF155D"/>
    <w:rsid w:val="00AF1B86"/>
    <w:rsid w:val="00AF1E33"/>
    <w:rsid w:val="00AF22E9"/>
    <w:rsid w:val="00AF2A24"/>
    <w:rsid w:val="00AF43C6"/>
    <w:rsid w:val="00AF591C"/>
    <w:rsid w:val="00AF6305"/>
    <w:rsid w:val="00B00C4F"/>
    <w:rsid w:val="00B00F79"/>
    <w:rsid w:val="00B01E80"/>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8E4"/>
    <w:rsid w:val="00B41BC7"/>
    <w:rsid w:val="00B427ED"/>
    <w:rsid w:val="00B42F2B"/>
    <w:rsid w:val="00B45E6A"/>
    <w:rsid w:val="00B460D6"/>
    <w:rsid w:val="00B473D8"/>
    <w:rsid w:val="00B477F8"/>
    <w:rsid w:val="00B478B1"/>
    <w:rsid w:val="00B47DA3"/>
    <w:rsid w:val="00B522F9"/>
    <w:rsid w:val="00B523E9"/>
    <w:rsid w:val="00B52971"/>
    <w:rsid w:val="00B54FD3"/>
    <w:rsid w:val="00B55824"/>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BA6"/>
    <w:rsid w:val="00BC3C1B"/>
    <w:rsid w:val="00BC53AC"/>
    <w:rsid w:val="00BD09C7"/>
    <w:rsid w:val="00BD0BD0"/>
    <w:rsid w:val="00BD1BD7"/>
    <w:rsid w:val="00BD1D48"/>
    <w:rsid w:val="00BD2F2B"/>
    <w:rsid w:val="00BD4938"/>
    <w:rsid w:val="00BD5C94"/>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0513"/>
    <w:rsid w:val="00D21D86"/>
    <w:rsid w:val="00D22909"/>
    <w:rsid w:val="00D22DB7"/>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603E7"/>
    <w:rsid w:val="00D60451"/>
    <w:rsid w:val="00D60CB7"/>
    <w:rsid w:val="00D60D48"/>
    <w:rsid w:val="00D61430"/>
    <w:rsid w:val="00D61FEF"/>
    <w:rsid w:val="00D624DF"/>
    <w:rsid w:val="00D62698"/>
    <w:rsid w:val="00D641E9"/>
    <w:rsid w:val="00D646C9"/>
    <w:rsid w:val="00D6473A"/>
    <w:rsid w:val="00D66979"/>
    <w:rsid w:val="00D67170"/>
    <w:rsid w:val="00D71156"/>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A7"/>
    <w:rsid w:val="00DB5DD7"/>
    <w:rsid w:val="00DB77EA"/>
    <w:rsid w:val="00DC0617"/>
    <w:rsid w:val="00DC138E"/>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69D"/>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0F7"/>
    <w:rsid w:val="00E77C1E"/>
    <w:rsid w:val="00E808AE"/>
    <w:rsid w:val="00E80CC1"/>
    <w:rsid w:val="00E82F9C"/>
    <w:rsid w:val="00E85466"/>
    <w:rsid w:val="00E85A30"/>
    <w:rsid w:val="00E866DE"/>
    <w:rsid w:val="00E91C92"/>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9</TotalTime>
  <Pages>11</Pages>
  <Words>1349</Words>
  <Characters>76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381</cp:revision>
  <cp:lastPrinted>2021-12-02T13:00:00Z</cp:lastPrinted>
  <dcterms:created xsi:type="dcterms:W3CDTF">2022-06-23T10:23:00Z</dcterms:created>
  <dcterms:modified xsi:type="dcterms:W3CDTF">2022-10-03T04:22:00Z</dcterms:modified>
</cp:coreProperties>
</file>